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B02EC" w14:textId="77777777" w:rsidR="00E433B0" w:rsidRDefault="00E433B0">
      <w:pPr>
        <w:pStyle w:val="A5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48" w:lineRule="exact"/>
        <w:rPr>
          <w:rFonts w:ascii="Times New Roman" w:eastAsia="Times New Roman" w:hAnsi="Times New Roman" w:cs="Times New Roman"/>
        </w:rPr>
      </w:pPr>
      <w:bookmarkStart w:id="0" w:name="page4"/>
    </w:p>
    <w:p w14:paraId="4C6BE07D" w14:textId="77777777" w:rsidR="00E433B0" w:rsidRDefault="008C33B8">
      <w:pPr>
        <w:pStyle w:val="A5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60" w:lineRule="auto"/>
        <w:rPr>
          <w:rFonts w:ascii="宋体" w:eastAsia="Times New Roman" w:hAnsi="宋体" w:cs="宋体"/>
          <w:b/>
          <w:bCs/>
          <w:sz w:val="30"/>
          <w:szCs w:val="30"/>
        </w:rPr>
      </w:pPr>
      <w:r>
        <w:rPr>
          <w:rFonts w:ascii="宋体" w:hAnsi="宋体" w:cs="宋体" w:hint="eastAsia"/>
          <w:sz w:val="30"/>
          <w:szCs w:val="30"/>
          <w:lang w:val="ja-JP" w:eastAsia="ja-JP"/>
        </w:rPr>
        <w:t>附件：</w:t>
      </w:r>
      <w:r>
        <w:rPr>
          <w:rFonts w:ascii="宋体" w:eastAsia="Times New Roman" w:hAnsi="宋体" w:cs="宋体"/>
          <w:b/>
          <w:bCs/>
          <w:sz w:val="30"/>
          <w:szCs w:val="30"/>
        </w:rPr>
        <w:t xml:space="preserve"> </w:t>
      </w:r>
    </w:p>
    <w:p w14:paraId="6190038F" w14:textId="54D352A7" w:rsidR="00E433B0" w:rsidRDefault="008C33B8">
      <w:pPr>
        <w:pStyle w:val="A5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60" w:lineRule="auto"/>
        <w:jc w:val="center"/>
        <w:rPr>
          <w:rFonts w:ascii="宋体" w:eastAsia="Times New Roman" w:hAnsi="宋体" w:cs="宋体"/>
          <w:b/>
          <w:bCs/>
          <w:sz w:val="30"/>
          <w:szCs w:val="30"/>
        </w:rPr>
      </w:pPr>
      <w:r>
        <w:rPr>
          <w:rFonts w:ascii="宋体" w:hAnsi="宋体" w:cs="宋体" w:hint="eastAsia"/>
          <w:b/>
          <w:bCs/>
          <w:sz w:val="30"/>
          <w:szCs w:val="30"/>
          <w:lang w:val="ja-JP" w:eastAsia="ja-JP"/>
        </w:rPr>
        <w:t>国际学术会议</w:t>
      </w:r>
      <w:r>
        <w:rPr>
          <w:rFonts w:ascii="宋体" w:hAnsi="宋体" w:cs="宋体" w:hint="eastAsia"/>
          <w:b/>
          <w:bCs/>
          <w:sz w:val="30"/>
          <w:szCs w:val="30"/>
          <w:lang w:val="ja-JP"/>
        </w:rPr>
        <w:t>回执表</w:t>
      </w:r>
    </w:p>
    <w:tbl>
      <w:tblPr>
        <w:tblW w:w="9536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7"/>
        <w:gridCol w:w="386"/>
        <w:gridCol w:w="1521"/>
        <w:gridCol w:w="254"/>
        <w:gridCol w:w="1260"/>
        <w:gridCol w:w="640"/>
        <w:gridCol w:w="1160"/>
        <w:gridCol w:w="2408"/>
      </w:tblGrid>
      <w:tr w:rsidR="00E433B0" w14:paraId="5D88EC62" w14:textId="77777777">
        <w:trPr>
          <w:trHeight w:val="380"/>
          <w:jc w:val="center"/>
        </w:trPr>
        <w:tc>
          <w:tcPr>
            <w:tcW w:w="22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57138" w14:textId="77777777" w:rsidR="00E433B0" w:rsidRDefault="008C33B8">
            <w:pPr>
              <w:pStyle w:val="A5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  <w:rPr>
                <w:rFonts w:eastAsia="Times New Roman"/>
              </w:rPr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姓</w:t>
            </w:r>
            <w:r>
              <w:rPr>
                <w:rFonts w:ascii="宋体" w:eastAsia="Times New Roman" w:hAnsi="宋体" w:cs="宋体"/>
                <w:sz w:val="24"/>
                <w:szCs w:val="24"/>
              </w:rPr>
              <w:t xml:space="preserve">  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名</w:t>
            </w:r>
          </w:p>
        </w:tc>
        <w:tc>
          <w:tcPr>
            <w:tcW w:w="17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355D3E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center"/>
              <w:rPr>
                <w:lang w:eastAsia="zh-CN"/>
              </w:rPr>
            </w:pPr>
          </w:p>
        </w:tc>
        <w:tc>
          <w:tcPr>
            <w:tcW w:w="1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46DC94" w14:textId="77777777" w:rsidR="00E433B0" w:rsidRDefault="008C33B8">
            <w:pPr>
              <w:pStyle w:val="A5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性</w:t>
            </w:r>
            <w:r>
              <w:rPr>
                <w:rFonts w:ascii="宋体" w:hAnsi="宋体" w:cs="宋体"/>
                <w:sz w:val="24"/>
                <w:szCs w:val="24"/>
              </w:rPr>
              <w:t xml:space="preserve">  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别</w:t>
            </w:r>
          </w:p>
        </w:tc>
        <w:tc>
          <w:tcPr>
            <w:tcW w:w="35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88F76C" w14:textId="77777777" w:rsidR="00E433B0" w:rsidRDefault="008C33B8">
            <w:pPr>
              <w:pStyle w:val="A5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/>
                <w:sz w:val="24"/>
                <w:szCs w:val="24"/>
              </w:rPr>
              <w:t>□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男</w:t>
            </w:r>
            <w:r>
              <w:rPr>
                <w:rFonts w:ascii="宋体" w:hAnsi="宋体" w:cs="宋体"/>
                <w:sz w:val="24"/>
                <w:szCs w:val="24"/>
              </w:rPr>
              <w:t xml:space="preserve">              □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女</w:t>
            </w:r>
          </w:p>
        </w:tc>
      </w:tr>
      <w:tr w:rsidR="00E433B0" w14:paraId="2A6AE1A1" w14:textId="77777777">
        <w:trPr>
          <w:trHeight w:val="380"/>
          <w:jc w:val="center"/>
        </w:trPr>
        <w:tc>
          <w:tcPr>
            <w:tcW w:w="22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E15912" w14:textId="77777777" w:rsidR="00E433B0" w:rsidRDefault="008C33B8">
            <w:pPr>
              <w:pStyle w:val="A5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职务</w:t>
            </w:r>
            <w:r>
              <w:rPr>
                <w:rFonts w:ascii="宋体" w:hAnsi="宋体" w:cs="宋体" w:hint="eastAsia"/>
                <w:sz w:val="24"/>
                <w:szCs w:val="24"/>
              </w:rPr>
              <w:t>/职称</w:t>
            </w:r>
          </w:p>
        </w:tc>
        <w:tc>
          <w:tcPr>
            <w:tcW w:w="17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22EFD7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lang w:eastAsia="zh-CN"/>
              </w:rPr>
            </w:pPr>
          </w:p>
        </w:tc>
        <w:tc>
          <w:tcPr>
            <w:tcW w:w="1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57DEF3" w14:textId="190D72DA" w:rsidR="00E433B0" w:rsidRDefault="008C33B8">
            <w:pPr>
              <w:pStyle w:val="A5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电</w:t>
            </w:r>
            <w:r>
              <w:rPr>
                <w:rFonts w:ascii="宋体" w:hAnsi="宋体" w:cs="宋体"/>
                <w:sz w:val="24"/>
                <w:szCs w:val="24"/>
              </w:rPr>
              <w:t xml:space="preserve">  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话</w:t>
            </w:r>
          </w:p>
        </w:tc>
        <w:tc>
          <w:tcPr>
            <w:tcW w:w="35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10F3EF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lang w:eastAsia="zh-CN"/>
              </w:rPr>
            </w:pPr>
          </w:p>
        </w:tc>
      </w:tr>
      <w:tr w:rsidR="00E433B0" w14:paraId="11E6996A" w14:textId="77777777">
        <w:trPr>
          <w:trHeight w:val="383"/>
          <w:jc w:val="center"/>
        </w:trPr>
        <w:tc>
          <w:tcPr>
            <w:tcW w:w="22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5EB41B" w14:textId="77777777" w:rsidR="00E433B0" w:rsidRDefault="008C33B8">
            <w:pPr>
              <w:pStyle w:val="A5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手</w:t>
            </w:r>
            <w:r>
              <w:rPr>
                <w:rFonts w:ascii="宋体" w:hAnsi="宋体" w:cs="宋体"/>
                <w:sz w:val="24"/>
                <w:szCs w:val="24"/>
              </w:rPr>
              <w:t xml:space="preserve">  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机</w:t>
            </w:r>
          </w:p>
        </w:tc>
        <w:tc>
          <w:tcPr>
            <w:tcW w:w="17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3048C1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63B888" w14:textId="77777777" w:rsidR="00E433B0" w:rsidRDefault="008C33B8">
            <w:pPr>
              <w:pStyle w:val="A5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电子邮箱</w:t>
            </w:r>
          </w:p>
        </w:tc>
        <w:tc>
          <w:tcPr>
            <w:tcW w:w="35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AAF786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lang w:eastAsia="zh-CN"/>
              </w:rPr>
            </w:pPr>
          </w:p>
        </w:tc>
      </w:tr>
      <w:tr w:rsidR="00E433B0" w14:paraId="13A6179B" w14:textId="77777777">
        <w:trPr>
          <w:trHeight w:val="380"/>
          <w:jc w:val="center"/>
        </w:trPr>
        <w:tc>
          <w:tcPr>
            <w:tcW w:w="22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9820CB" w14:textId="77777777" w:rsidR="00E433B0" w:rsidRDefault="008C33B8">
            <w:pPr>
              <w:pStyle w:val="A5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单位名称</w:t>
            </w:r>
          </w:p>
        </w:tc>
        <w:tc>
          <w:tcPr>
            <w:tcW w:w="724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2EE8CF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lang w:eastAsia="zh-CN"/>
              </w:rPr>
            </w:pPr>
          </w:p>
        </w:tc>
      </w:tr>
      <w:tr w:rsidR="00E433B0" w14:paraId="04C14508" w14:textId="77777777">
        <w:trPr>
          <w:trHeight w:val="383"/>
          <w:jc w:val="center"/>
        </w:trPr>
        <w:tc>
          <w:tcPr>
            <w:tcW w:w="22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E456F2" w14:textId="77777777" w:rsidR="00E433B0" w:rsidRDefault="008C33B8">
            <w:pPr>
              <w:pStyle w:val="A5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单位地址（邮编）</w:t>
            </w:r>
          </w:p>
        </w:tc>
        <w:tc>
          <w:tcPr>
            <w:tcW w:w="724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E86041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lang w:eastAsia="zh-CN"/>
              </w:rPr>
            </w:pPr>
          </w:p>
        </w:tc>
      </w:tr>
      <w:tr w:rsidR="00E433B0" w14:paraId="635B9A89" w14:textId="77777777">
        <w:trPr>
          <w:trHeight w:val="398"/>
          <w:jc w:val="center"/>
        </w:trPr>
        <w:tc>
          <w:tcPr>
            <w:tcW w:w="953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81E5DA" w14:textId="53BF1B3E" w:rsidR="00E433B0" w:rsidRDefault="00C818E7">
            <w:pPr>
              <w:pStyle w:val="A5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同行</w:t>
            </w:r>
            <w:r w:rsidR="008C33B8"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人员</w:t>
            </w:r>
          </w:p>
        </w:tc>
      </w:tr>
      <w:tr w:rsidR="00E433B0" w14:paraId="1DE31055" w14:textId="77777777">
        <w:trPr>
          <w:trHeight w:val="380"/>
          <w:jc w:val="center"/>
        </w:trPr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445867" w14:textId="77777777" w:rsidR="00E433B0" w:rsidRDefault="008C33B8">
            <w:pPr>
              <w:pStyle w:val="A5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姓</w:t>
            </w:r>
            <w:r>
              <w:rPr>
                <w:rFonts w:ascii="宋体" w:hAnsi="宋体" w:cs="宋体"/>
                <w:sz w:val="24"/>
                <w:szCs w:val="24"/>
              </w:rPr>
              <w:t xml:space="preserve">  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名</w:t>
            </w:r>
          </w:p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005110" w14:textId="77777777" w:rsidR="00E433B0" w:rsidRDefault="008C33B8">
            <w:pPr>
              <w:pStyle w:val="A5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职务</w:t>
            </w:r>
            <w:r>
              <w:rPr>
                <w:rFonts w:ascii="宋体" w:hAnsi="宋体" w:cs="宋体" w:hint="eastAsia"/>
                <w:sz w:val="24"/>
                <w:szCs w:val="24"/>
              </w:rPr>
              <w:t>/职称</w:t>
            </w:r>
          </w:p>
        </w:tc>
        <w:tc>
          <w:tcPr>
            <w:tcW w:w="15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32D75D" w14:textId="77777777" w:rsidR="00E433B0" w:rsidRDefault="008C33B8">
            <w:pPr>
              <w:pStyle w:val="A5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性</w:t>
            </w:r>
            <w:r>
              <w:rPr>
                <w:rFonts w:ascii="宋体" w:hAnsi="宋体" w:cs="宋体"/>
                <w:sz w:val="24"/>
                <w:szCs w:val="24"/>
              </w:rPr>
              <w:t xml:space="preserve">  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别</w:t>
            </w:r>
          </w:p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7CCAB3" w14:textId="77777777" w:rsidR="00E433B0" w:rsidRDefault="008C33B8">
            <w:pPr>
              <w:pStyle w:val="A5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手</w:t>
            </w:r>
            <w:r>
              <w:rPr>
                <w:rFonts w:ascii="宋体" w:hAnsi="宋体" w:cs="宋体"/>
                <w:sz w:val="24"/>
                <w:szCs w:val="24"/>
              </w:rPr>
              <w:t xml:space="preserve">  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机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790C8B" w14:textId="77777777" w:rsidR="00E433B0" w:rsidRDefault="008C33B8">
            <w:pPr>
              <w:pStyle w:val="A5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line="348" w:lineRule="exact"/>
              <w:jc w:val="center"/>
            </w:pP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邮</w:t>
            </w:r>
            <w:r>
              <w:rPr>
                <w:rFonts w:ascii="宋体" w:hAnsi="宋体" w:cs="宋体"/>
                <w:sz w:val="24"/>
                <w:szCs w:val="24"/>
              </w:rPr>
              <w:t xml:space="preserve">  </w:t>
            </w:r>
            <w:r>
              <w:rPr>
                <w:rFonts w:ascii="宋体" w:hAnsi="宋体" w:cs="宋体" w:hint="eastAsia"/>
                <w:sz w:val="24"/>
                <w:szCs w:val="24"/>
                <w:lang w:val="zh-TW" w:eastAsia="zh-TW"/>
              </w:rPr>
              <w:t>箱</w:t>
            </w:r>
          </w:p>
        </w:tc>
      </w:tr>
      <w:tr w:rsidR="00E433B0" w14:paraId="34F539FC" w14:textId="77777777">
        <w:trPr>
          <w:trHeight w:val="398"/>
          <w:jc w:val="center"/>
        </w:trPr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F64CA5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lang w:eastAsia="zh-CN"/>
              </w:rPr>
            </w:pPr>
          </w:p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E71F85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lang w:eastAsia="zh-CN"/>
              </w:rPr>
            </w:pPr>
          </w:p>
        </w:tc>
        <w:tc>
          <w:tcPr>
            <w:tcW w:w="15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B11964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lang w:eastAsia="zh-CN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27F6A1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lang w:eastAsia="zh-CN"/>
              </w:rP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2D6E82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lang w:eastAsia="zh-CN"/>
              </w:rPr>
            </w:pPr>
          </w:p>
        </w:tc>
      </w:tr>
      <w:tr w:rsidR="00E433B0" w14:paraId="121F09B1" w14:textId="77777777">
        <w:trPr>
          <w:trHeight w:val="368"/>
          <w:jc w:val="center"/>
        </w:trPr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BE3A56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D0BB27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5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88CB4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2A9E73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0D5913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E433B0" w14:paraId="14F6ADD2" w14:textId="77777777">
        <w:trPr>
          <w:trHeight w:val="368"/>
          <w:jc w:val="center"/>
        </w:trPr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C39255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D1A836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5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2EF796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DCF269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4C7378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E433B0" w14:paraId="5B7BA2EB" w14:textId="77777777">
        <w:trPr>
          <w:trHeight w:val="378"/>
          <w:jc w:val="center"/>
        </w:trPr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7701FE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9449A9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5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DAB0D0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BDDBEE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AAEE0F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E433B0" w14:paraId="286511D9" w14:textId="77777777">
        <w:trPr>
          <w:trHeight w:val="378"/>
          <w:jc w:val="center"/>
        </w:trPr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25F9BF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EAEF34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5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E75711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03CAFE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8F455F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E433B0" w14:paraId="7B2B93B4" w14:textId="77777777">
        <w:trPr>
          <w:trHeight w:val="378"/>
          <w:jc w:val="center"/>
        </w:trPr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6A7E7C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832DEB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5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85662B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AD3245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6E792C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E433B0" w14:paraId="77C25055" w14:textId="77777777">
        <w:trPr>
          <w:trHeight w:val="378"/>
          <w:jc w:val="center"/>
        </w:trPr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CE5102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0693DD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5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6372D4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391E70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5165FC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  <w:tr w:rsidR="00E433B0" w14:paraId="4C9A5E06" w14:textId="77777777">
        <w:trPr>
          <w:trHeight w:val="378"/>
          <w:jc w:val="center"/>
        </w:trPr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90BA45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9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46F0C2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5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8F40E2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18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B8E211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C54FFD" w14:textId="77777777" w:rsidR="00E433B0" w:rsidRDefault="00E433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</w:pPr>
          </w:p>
        </w:tc>
      </w:tr>
    </w:tbl>
    <w:p w14:paraId="2B0C4289" w14:textId="77777777" w:rsidR="00E433B0" w:rsidRDefault="00E433B0">
      <w:pPr>
        <w:pStyle w:val="A5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108" w:hanging="108"/>
        <w:jc w:val="center"/>
        <w:rPr>
          <w:rFonts w:ascii="宋体" w:hAnsi="宋体" w:cs="宋体"/>
          <w:b/>
          <w:bCs/>
          <w:sz w:val="30"/>
          <w:szCs w:val="30"/>
        </w:rPr>
      </w:pPr>
    </w:p>
    <w:p w14:paraId="106139E5" w14:textId="77777777" w:rsidR="00E433B0" w:rsidRDefault="00E433B0">
      <w:pPr>
        <w:pStyle w:val="A5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rFonts w:ascii="宋体" w:hAnsi="宋体" w:cs="宋体"/>
          <w:b/>
          <w:bCs/>
          <w:sz w:val="30"/>
          <w:szCs w:val="30"/>
        </w:rPr>
      </w:pPr>
    </w:p>
    <w:p w14:paraId="7CF6BB89" w14:textId="77777777" w:rsidR="00E433B0" w:rsidRDefault="00E433B0">
      <w:pPr>
        <w:pStyle w:val="A5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48" w:lineRule="exact"/>
        <w:rPr>
          <w:rFonts w:ascii="宋体" w:hAnsi="宋体" w:cs="宋体"/>
          <w:b/>
          <w:bCs/>
          <w:sz w:val="30"/>
          <w:szCs w:val="30"/>
        </w:rPr>
      </w:pPr>
    </w:p>
    <w:p w14:paraId="20858390" w14:textId="77777777" w:rsidR="00E433B0" w:rsidRDefault="008C33B8">
      <w:pPr>
        <w:pStyle w:val="A5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20" w:lineRule="exact"/>
      </w:pPr>
      <w:r>
        <w:rPr>
          <w:rFonts w:ascii="宋体" w:hAnsi="宋体" w:cs="宋体"/>
          <w:sz w:val="21"/>
          <w:szCs w:val="21"/>
        </w:rPr>
        <w:t>2</w:t>
      </w:r>
      <w:bookmarkEnd w:id="0"/>
    </w:p>
    <w:sectPr w:rsidR="00E433B0">
      <w:headerReference w:type="default" r:id="rId7"/>
      <w:footerReference w:type="default" r:id="rId8"/>
      <w:pgSz w:w="11900" w:h="16840"/>
      <w:pgMar w:top="1420" w:right="1140" w:bottom="1440" w:left="1440" w:header="0" w:footer="0" w:gutter="0"/>
      <w:cols w:space="720"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6FFF7" w14:textId="77777777" w:rsidR="00732774" w:rsidRDefault="00732774">
      <w:r>
        <w:separator/>
      </w:r>
    </w:p>
  </w:endnote>
  <w:endnote w:type="continuationSeparator" w:id="0">
    <w:p w14:paraId="22DAB859" w14:textId="77777777" w:rsidR="00732774" w:rsidRDefault="007327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CE98E" w14:textId="77777777" w:rsidR="00E433B0" w:rsidRDefault="00E433B0">
    <w:pPr>
      <w:pStyle w:val="a4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2A152" w14:textId="77777777" w:rsidR="00732774" w:rsidRDefault="00732774">
      <w:r>
        <w:separator/>
      </w:r>
    </w:p>
  </w:footnote>
  <w:footnote w:type="continuationSeparator" w:id="0">
    <w:p w14:paraId="7E8A821F" w14:textId="77777777" w:rsidR="00732774" w:rsidRDefault="007327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7AA21" w14:textId="77777777" w:rsidR="00E433B0" w:rsidRDefault="00E433B0">
    <w:pPr>
      <w:pStyle w:val="a4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oNotTrackMoves/>
  <w:defaultTabStop w:val="720"/>
  <w:autoHyphenation/>
  <w:characterSpacingControl w:val="doNotCompress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MDEwNrM0NDQ1MrNU0lEKTi0uzszPAykwrgUAolgzuywAAAA="/>
  </w:docVars>
  <w:rsids>
    <w:rsidRoot w:val="00A54F98"/>
    <w:rsid w:val="000D6C47"/>
    <w:rsid w:val="003E1B56"/>
    <w:rsid w:val="00495AFF"/>
    <w:rsid w:val="0058383C"/>
    <w:rsid w:val="005864F2"/>
    <w:rsid w:val="00732774"/>
    <w:rsid w:val="00765810"/>
    <w:rsid w:val="008C33B8"/>
    <w:rsid w:val="008F1788"/>
    <w:rsid w:val="00946A2D"/>
    <w:rsid w:val="009868D7"/>
    <w:rsid w:val="00A54F98"/>
    <w:rsid w:val="00A64747"/>
    <w:rsid w:val="00AD331D"/>
    <w:rsid w:val="00B370A2"/>
    <w:rsid w:val="00C818E7"/>
    <w:rsid w:val="00CC6B55"/>
    <w:rsid w:val="00DA5B7D"/>
    <w:rsid w:val="00DC0CCD"/>
    <w:rsid w:val="00DD3A36"/>
    <w:rsid w:val="00E433B0"/>
    <w:rsid w:val="00EA6595"/>
    <w:rsid w:val="00F82A81"/>
    <w:rsid w:val="00FB44D2"/>
    <w:rsid w:val="52256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D8ACFC"/>
  <w15:docId w15:val="{724C0073-75E9-474A-8435-D82407143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pBdr>
        <w:top w:val="none" w:sz="0" w:space="31" w:color="FFFFFF"/>
        <w:left w:val="none" w:sz="0" w:space="31" w:color="FFFFFF"/>
        <w:bottom w:val="none" w:sz="0" w:space="31" w:color="FFFFFF"/>
        <w:right w:val="none" w:sz="0" w:space="31" w:color="FFFFFF"/>
      </w:pBdr>
    </w:pPr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qFormat/>
    <w:rPr>
      <w:rFonts w:cs="Times New Roman"/>
      <w:u w:val="single"/>
    </w:rPr>
  </w:style>
  <w:style w:type="table" w:customStyle="1" w:styleId="TableNormal1">
    <w:name w:val="Table Normal1"/>
    <w:uiPriority w:val="99"/>
    <w:qFormat/>
    <w:pPr>
      <w:pBdr>
        <w:top w:val="none" w:sz="0" w:space="31" w:color="FFFFFF"/>
        <w:left w:val="none" w:sz="0" w:space="31" w:color="FFFFFF"/>
        <w:bottom w:val="none" w:sz="0" w:space="31" w:color="FFFFFF"/>
        <w:right w:val="none" w:sz="0" w:space="31" w:color="FFFFFF"/>
      </w:pBdr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页眉与页脚"/>
    <w:uiPriority w:val="99"/>
    <w:qFormat/>
    <w:pPr>
      <w:pBdr>
        <w:top w:val="none" w:sz="0" w:space="31" w:color="FFFFFF"/>
        <w:left w:val="none" w:sz="0" w:space="31" w:color="FFFFFF"/>
        <w:bottom w:val="none" w:sz="0" w:space="31" w:color="FFFFFF"/>
        <w:right w:val="none" w:sz="0" w:space="31" w:color="FFFFFF"/>
      </w:pBd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A5">
    <w:name w:val="正文 A"/>
    <w:uiPriority w:val="99"/>
    <w:qFormat/>
    <w:pPr>
      <w:pBdr>
        <w:top w:val="none" w:sz="0" w:space="31" w:color="FFFFFF"/>
        <w:left w:val="none" w:sz="0" w:space="31" w:color="FFFFFF"/>
        <w:bottom w:val="none" w:sz="0" w:space="31" w:color="FFFFFF"/>
        <w:right w:val="none" w:sz="0" w:space="31" w:color="FFFFFF"/>
      </w:pBdr>
    </w:pPr>
    <w:rPr>
      <w:rFonts w:ascii="Calibri" w:hAnsi="Calibri" w:cs="Calibri"/>
      <w:color w:val="000000"/>
      <w:u w:color="000000"/>
    </w:rPr>
  </w:style>
  <w:style w:type="paragraph" w:styleId="a6">
    <w:name w:val="header"/>
    <w:basedOn w:val="a"/>
    <w:link w:val="a7"/>
    <w:uiPriority w:val="99"/>
    <w:unhideWhenUsed/>
    <w:rsid w:val="00C818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link w:val="a6"/>
    <w:uiPriority w:val="99"/>
    <w:rsid w:val="00C818E7"/>
    <w:rPr>
      <w:sz w:val="18"/>
      <w:szCs w:val="18"/>
      <w:lang w:eastAsia="en-US"/>
    </w:rPr>
  </w:style>
  <w:style w:type="paragraph" w:styleId="a8">
    <w:name w:val="footer"/>
    <w:basedOn w:val="a"/>
    <w:link w:val="a9"/>
    <w:uiPriority w:val="99"/>
    <w:unhideWhenUsed/>
    <w:rsid w:val="00C818E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9">
    <w:name w:val="页脚 字符"/>
    <w:link w:val="a8"/>
    <w:uiPriority w:val="99"/>
    <w:rsid w:val="00C818E7"/>
    <w:rPr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附件二： </dc:title>
  <dc:creator>赵纲</dc:creator>
  <cp:lastModifiedBy>xg yue</cp:lastModifiedBy>
  <cp:revision>10</cp:revision>
  <dcterms:created xsi:type="dcterms:W3CDTF">2017-05-24T06:31:00Z</dcterms:created>
  <dcterms:modified xsi:type="dcterms:W3CDTF">2021-07-13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2.6837</vt:lpwstr>
  </property>
</Properties>
</file>